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133AE3" w:rsidTr="007B273A">
        <w:trPr>
          <w:jc w:val="center"/>
        </w:trPr>
        <w:tc>
          <w:tcPr>
            <w:tcW w:w="500" w:type="pct"/>
            <w:hideMark/>
          </w:tcPr>
          <w:p w:rsidR="009C0809" w:rsidRDefault="009C0809" w:rsidP="00FE346C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a3"/>
                  <w:sz w:val="28"/>
                  <w:szCs w:val="28"/>
                </w:rPr>
                <w:t>Home</w:t>
              </w:r>
            </w:hyperlink>
          </w:p>
          <w:p w:rsidR="00201F83" w:rsidRDefault="00201F83" w:rsidP="00FE346C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 w:rsidRPr="00CC5241">
              <w:rPr>
                <w:rStyle w:val="a3"/>
                <w:sz w:val="28"/>
                <w:szCs w:val="28"/>
              </w:rPr>
              <w:t>People</w:t>
            </w:r>
          </w:p>
          <w:p w:rsidR="009C0809" w:rsidRDefault="00DF43A0" w:rsidP="00FE346C">
            <w:pPr>
              <w:spacing w:after="0" w:line="360" w:lineRule="auto"/>
            </w:pPr>
            <w:hyperlink r:id="rId8" w:history="1">
              <w:r w:rsidR="009C0809">
                <w:rPr>
                  <w:rStyle w:val="a3"/>
                  <w:sz w:val="28"/>
                  <w:szCs w:val="28"/>
                </w:rPr>
                <w:t>Projects</w:t>
              </w:r>
            </w:hyperlink>
          </w:p>
          <w:p w:rsidR="009C0809" w:rsidRDefault="00DF43A0" w:rsidP="00FE346C">
            <w:pPr>
              <w:spacing w:after="0" w:line="360" w:lineRule="auto"/>
              <w:rPr>
                <w:rStyle w:val="a3"/>
              </w:rPr>
            </w:pPr>
            <w:hyperlink r:id="rId9" w:history="1">
              <w:r w:rsidR="009C0809">
                <w:rPr>
                  <w:rStyle w:val="a3"/>
                  <w:sz w:val="28"/>
                  <w:szCs w:val="28"/>
                </w:rPr>
                <w:t>Publications</w:t>
              </w:r>
            </w:hyperlink>
          </w:p>
          <w:p w:rsidR="009C0809" w:rsidRDefault="00DF43A0" w:rsidP="00FE346C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hyperlink r:id="rId10" w:history="1">
              <w:r w:rsidR="009C0809">
                <w:rPr>
                  <w:rStyle w:val="a3"/>
                  <w:sz w:val="28"/>
                  <w:szCs w:val="28"/>
                </w:rPr>
                <w:t>Teaching</w:t>
              </w:r>
            </w:hyperlink>
          </w:p>
          <w:p w:rsidR="00133AE3" w:rsidRDefault="00DF43A0" w:rsidP="00FE346C">
            <w:pPr>
              <w:spacing w:after="0" w:line="360" w:lineRule="auto"/>
            </w:pPr>
            <w:hyperlink r:id="rId11" w:history="1">
              <w:r w:rsidR="009C0809">
                <w:rPr>
                  <w:rStyle w:val="a3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133AE3" w:rsidRPr="00043E6B" w:rsidRDefault="00133AE3">
            <w:pPr>
              <w:spacing w:after="0" w:line="240" w:lineRule="auto"/>
              <w:rPr>
                <w:sz w:val="32"/>
              </w:rPr>
            </w:pPr>
          </w:p>
          <w:tbl>
            <w:tblPr>
              <w:tblStyle w:val="ad"/>
              <w:tblW w:w="500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172"/>
              <w:gridCol w:w="14355"/>
            </w:tblGrid>
            <w:tr w:rsidR="00FC6099" w:rsidTr="00D074ED">
              <w:trPr>
                <w:trHeight w:val="3887"/>
              </w:trPr>
              <w:tc>
                <w:tcPr>
                  <w:tcW w:w="905" w:type="pct"/>
                </w:tcPr>
                <w:p w:rsidR="00FC6099" w:rsidRDefault="00091331" w:rsidP="00091331">
                  <w:pPr>
                    <w:spacing w:after="0" w:line="240" w:lineRule="auto"/>
                  </w:pPr>
                  <w:r>
                    <w:t xml:space="preserve">   </w:t>
                  </w:r>
                  <w:r w:rsidR="00F15D9C">
                    <w:rPr>
                      <w:noProof/>
                    </w:rPr>
                    <w:drawing>
                      <wp:inline distT="0" distB="0" distL="0" distR="0">
                        <wp:extent cx="1555750" cy="1555750"/>
                        <wp:effectExtent l="0" t="0" r="6350" b="635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tangxi_2.jp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55750" cy="15557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F15D9C" w:rsidRDefault="00F15D9C" w:rsidP="00F15D9C">
                  <w:pPr>
                    <w:spacing w:after="0" w:line="240" w:lineRule="auto"/>
                    <w:jc w:val="center"/>
                  </w:pPr>
                </w:p>
                <w:p w:rsidR="00F15D9C" w:rsidRDefault="00F15D9C" w:rsidP="00F15D9C">
                  <w:pPr>
                    <w:spacing w:after="0" w:line="240" w:lineRule="auto"/>
                    <w:jc w:val="center"/>
                  </w:pPr>
                </w:p>
              </w:tc>
              <w:tc>
                <w:tcPr>
                  <w:tcW w:w="0" w:type="auto"/>
                </w:tcPr>
                <w:p w:rsidR="00FC6099" w:rsidRDefault="00FC6099" w:rsidP="00D02CFE">
                  <w:pPr>
                    <w:spacing w:after="0" w:line="360" w:lineRule="auto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Xi Tang</w:t>
                  </w:r>
                </w:p>
                <w:p w:rsidR="00FC6099" w:rsidRDefault="00FC6099" w:rsidP="00D02CFE">
                  <w:pPr>
                    <w:spacing w:after="0" w:line="360" w:lineRule="auto"/>
                    <w:rPr>
                      <w:b/>
                      <w:i/>
                    </w:rPr>
                  </w:pPr>
                  <w:r w:rsidRPr="00FC6099">
                    <w:rPr>
                      <w:b/>
                      <w:i/>
                    </w:rPr>
                    <w:t>Professor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>
                    <w:t>Institute of Physical Science and Information Technology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>
                    <w:t>Anhui University, Hefei, China</w:t>
                  </w:r>
                </w:p>
                <w:p w:rsidR="00FC6099" w:rsidRDefault="00FC6099" w:rsidP="00FC6099">
                  <w:pPr>
                    <w:spacing w:after="0" w:line="360" w:lineRule="auto"/>
                    <w:rPr>
                      <w:rStyle w:val="a3"/>
                    </w:rPr>
                  </w:pPr>
                  <w:r>
                    <w:t xml:space="preserve">E-mail: </w:t>
                  </w:r>
                  <w:hyperlink r:id="rId13" w:history="1">
                    <w:r w:rsidRPr="004F3A0C">
                      <w:rPr>
                        <w:rStyle w:val="a3"/>
                      </w:rPr>
                      <w:t>xitang@ahu.edu.cn</w:t>
                    </w:r>
                  </w:hyperlink>
                </w:p>
                <w:p w:rsidR="00FC6099" w:rsidRDefault="00FC6099" w:rsidP="00FC6099">
                  <w:pPr>
                    <w:spacing w:after="0" w:line="360" w:lineRule="auto"/>
                    <w:rPr>
                      <w:i/>
                    </w:rPr>
                  </w:pPr>
                  <w:r w:rsidRPr="0029678F">
                    <w:rPr>
                      <w:i/>
                    </w:rPr>
                    <w:t>Ph.D.</w:t>
                  </w:r>
                  <w:r>
                    <w:rPr>
                      <w:i/>
                    </w:rPr>
                    <w:t xml:space="preserve"> in Electrical Engineering, The Hong Kong University of Science and Technology (2017)</w:t>
                  </w:r>
                </w:p>
                <w:p w:rsidR="00863517" w:rsidRDefault="00863517" w:rsidP="00FC6099">
                  <w:pPr>
                    <w:spacing w:after="0" w:line="360" w:lineRule="auto"/>
                    <w:rPr>
                      <w:i/>
                    </w:rPr>
                  </w:pPr>
                  <w:r>
                    <w:rPr>
                      <w:i/>
                    </w:rPr>
                    <w:t>M. Eng in Electrical Engineering, Cornell University (2012)</w:t>
                  </w:r>
                </w:p>
                <w:p w:rsidR="00863517" w:rsidRDefault="00863517" w:rsidP="00FC6099">
                  <w:pPr>
                    <w:spacing w:after="0" w:line="360" w:lineRule="auto"/>
                    <w:rPr>
                      <w:i/>
                    </w:rPr>
                  </w:pPr>
                  <w:r>
                    <w:rPr>
                      <w:i/>
                    </w:rPr>
                    <w:t>B.S. in Physics, Nanjing University (2011)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 w:rsidRPr="00D93A33">
                    <w:t xml:space="preserve">Research interests in </w:t>
                  </w:r>
                  <w:r w:rsidR="00600FCB">
                    <w:t>wide bandgap power device and opto-electronic device</w:t>
                  </w:r>
                  <w:r w:rsidRPr="00D93A33">
                    <w:t xml:space="preserve"> technology.</w:t>
                  </w:r>
                </w:p>
                <w:p w:rsidR="00FC6099" w:rsidRPr="00FC6099" w:rsidRDefault="00FC6099" w:rsidP="00D02CFE">
                  <w:pPr>
                    <w:spacing w:after="0" w:line="360" w:lineRule="auto"/>
                    <w:rPr>
                      <w:sz w:val="28"/>
                    </w:rPr>
                  </w:pPr>
                </w:p>
              </w:tc>
            </w:tr>
            <w:tr w:rsidR="00CC5241" w:rsidTr="00D074ED">
              <w:trPr>
                <w:trHeight w:val="2709"/>
              </w:trPr>
              <w:tc>
                <w:tcPr>
                  <w:tcW w:w="905" w:type="pct"/>
                </w:tcPr>
                <w:p w:rsidR="00CC5241" w:rsidRDefault="008D4C09">
                  <w:pPr>
                    <w:spacing w:after="0" w:line="240" w:lineRule="auto"/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58240" behindDoc="1" locked="0" layoutInCell="1" allowOverlap="1" wp14:editId="28337DD3">
                        <wp:simplePos x="0" y="0"/>
                        <wp:positionH relativeFrom="column">
                          <wp:align>left</wp:align>
                        </wp:positionH>
                        <wp:positionV relativeFrom="paragraph">
                          <wp:posOffset>2541270</wp:posOffset>
                        </wp:positionV>
                        <wp:extent cx="1320800" cy="1320800"/>
                        <wp:effectExtent l="0" t="0" r="0" b="0"/>
                        <wp:wrapSquare wrapText="bothSides"/>
                        <wp:docPr id="2" name="Picture 2" descr="670A6598签证尺寸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图片 5" descr="670A6598签证尺寸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20800" cy="13208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0" w:type="auto"/>
                </w:tcPr>
                <w:p w:rsidR="00CC5241" w:rsidRDefault="00CC5241" w:rsidP="00D02CFE">
                  <w:pPr>
                    <w:spacing w:after="0" w:line="360" w:lineRule="auto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Ming Jiang</w:t>
                  </w:r>
                </w:p>
                <w:p w:rsidR="00CC5241" w:rsidRPr="00106E59" w:rsidRDefault="00CC5241" w:rsidP="00CC5241">
                  <w:pPr>
                    <w:spacing w:after="0" w:line="360" w:lineRule="auto"/>
                    <w:rPr>
                      <w:b/>
                      <w:i/>
                    </w:rPr>
                  </w:pPr>
                  <w:r w:rsidRPr="00106E59">
                    <w:rPr>
                      <w:b/>
                      <w:i/>
                    </w:rPr>
                    <w:t>Assistant Professor</w:t>
                  </w:r>
                </w:p>
                <w:p w:rsidR="00CC5241" w:rsidRDefault="00CC5241" w:rsidP="00CC5241">
                  <w:pPr>
                    <w:spacing w:after="0" w:line="360" w:lineRule="auto"/>
                  </w:pPr>
                  <w:r w:rsidRPr="00CC5241">
                    <w:t>Institute of Physical Science and Information Technology</w:t>
                  </w:r>
                </w:p>
                <w:p w:rsidR="00CC5241" w:rsidRDefault="00CC5241" w:rsidP="00CC5241">
                  <w:pPr>
                    <w:spacing w:after="0" w:line="360" w:lineRule="auto"/>
                  </w:pPr>
                  <w:r>
                    <w:t>Anhui University</w:t>
                  </w:r>
                  <w:r w:rsidR="0055361A">
                    <w:t xml:space="preserve">, </w:t>
                  </w:r>
                  <w:r>
                    <w:t>Hefei, China</w:t>
                  </w:r>
                </w:p>
                <w:p w:rsidR="0055361A" w:rsidRDefault="0055361A" w:rsidP="0055361A">
                  <w:pPr>
                    <w:spacing w:after="0" w:line="360" w:lineRule="auto"/>
                    <w:rPr>
                      <w:rStyle w:val="a3"/>
                    </w:rPr>
                  </w:pPr>
                  <w:r>
                    <w:t xml:space="preserve">E-mail: </w:t>
                  </w:r>
                  <w:hyperlink r:id="rId15" w:history="1">
                    <w:r w:rsidRPr="004F3A0C">
                      <w:rPr>
                        <w:rStyle w:val="a3"/>
                      </w:rPr>
                      <w:t>xitang@ahu.edu.cn</w:t>
                    </w:r>
                  </w:hyperlink>
                </w:p>
                <w:p w:rsidR="00B06CE1" w:rsidRDefault="00B06CE1" w:rsidP="00B06CE1">
                  <w:pPr>
                    <w:spacing w:after="0" w:line="360" w:lineRule="auto"/>
                    <w:rPr>
                      <w:i/>
                    </w:rPr>
                  </w:pPr>
                  <w:r w:rsidRPr="0029678F">
                    <w:rPr>
                      <w:i/>
                    </w:rPr>
                    <w:t>Ph.D.</w:t>
                  </w:r>
                  <w:r>
                    <w:rPr>
                      <w:i/>
                    </w:rPr>
                    <w:t xml:space="preserve"> in </w:t>
                  </w:r>
                  <w:r w:rsidR="00775196">
                    <w:rPr>
                      <w:i/>
                    </w:rPr>
                    <w:t>Physics</w:t>
                  </w:r>
                  <w:r>
                    <w:rPr>
                      <w:i/>
                    </w:rPr>
                    <w:t xml:space="preserve">, </w:t>
                  </w:r>
                  <w:r w:rsidR="00775196" w:rsidRPr="00775196">
                    <w:rPr>
                      <w:i/>
                    </w:rPr>
                    <w:t>University of Electronic Science and Technology of China</w:t>
                  </w:r>
                  <w:r w:rsidR="00FC6099">
                    <w:rPr>
                      <w:i/>
                    </w:rPr>
                    <w:t xml:space="preserve"> (2020)</w:t>
                  </w:r>
                </w:p>
                <w:p w:rsidR="008D4C09" w:rsidRDefault="008D4C09" w:rsidP="00CC5241">
                  <w:pPr>
                    <w:spacing w:after="0" w:line="360" w:lineRule="auto"/>
                  </w:pPr>
                  <w:r w:rsidRPr="00D93A33">
                    <w:t xml:space="preserve">Research interests in </w:t>
                  </w:r>
                  <w:r w:rsidR="00D074ED">
                    <w:rPr>
                      <w:rFonts w:hint="eastAsia"/>
                    </w:rPr>
                    <w:t>mate</w:t>
                  </w:r>
                  <w:r w:rsidR="00D074ED">
                    <w:t>rial prop</w:t>
                  </w:r>
                  <w:bookmarkStart w:id="0" w:name="_GoBack"/>
                  <w:bookmarkEnd w:id="0"/>
                  <w:r w:rsidR="00D074ED">
                    <w:t xml:space="preserve">erties </w:t>
                  </w:r>
                  <w:r w:rsidR="00D074ED" w:rsidRPr="00D074ED">
                    <w:t>through atomistic computational techniques</w:t>
                  </w:r>
                  <w:r w:rsidRPr="00D93A33">
                    <w:t>.</w:t>
                  </w:r>
                </w:p>
                <w:p w:rsidR="008D4C09" w:rsidRPr="008D4C09" w:rsidRDefault="008D4C09" w:rsidP="00CC5241">
                  <w:pPr>
                    <w:spacing w:after="0" w:line="360" w:lineRule="auto"/>
                  </w:pPr>
                </w:p>
              </w:tc>
            </w:tr>
          </w:tbl>
          <w:p w:rsidR="00133AE3" w:rsidRDefault="00133AE3">
            <w:pPr>
              <w:spacing w:after="0" w:line="240" w:lineRule="auto"/>
            </w:pPr>
          </w:p>
          <w:p w:rsidR="00133AE3" w:rsidRPr="00BA75F0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32"/>
              </w:rPr>
            </w:pPr>
            <w:r w:rsidRPr="00BA75F0">
              <w:rPr>
                <w:rFonts w:ascii="Arial" w:hAnsi="Arial" w:cs="Arial"/>
                <w:sz w:val="32"/>
              </w:rPr>
              <w:t>Ph.D. Students</w:t>
            </w: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61"/>
              <w:gridCol w:w="4262"/>
            </w:tblGrid>
            <w:tr w:rsidR="00F75BA1" w:rsidTr="00201F83">
              <w:tc>
                <w:tcPr>
                  <w:tcW w:w="4261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</w:p>
              </w:tc>
            </w:tr>
            <w:tr w:rsidR="00201F83" w:rsidTr="00201F83">
              <w:tc>
                <w:tcPr>
                  <w:tcW w:w="4261" w:type="dxa"/>
                </w:tcPr>
                <w:p w:rsidR="00201F83" w:rsidRDefault="00D074ED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         </w:t>
                  </w:r>
                  <w:r w:rsidR="004C0677">
                    <w:rPr>
                      <w:rFonts w:ascii="Arial" w:hAnsi="Arial" w:cs="Arial"/>
                      <w:sz w:val="24"/>
                    </w:rPr>
                    <w:t xml:space="preserve">Mr. </w:t>
                  </w:r>
                  <w:r w:rsidR="00201F83" w:rsidRPr="00162BB9">
                    <w:rPr>
                      <w:rFonts w:ascii="Arial" w:hAnsi="Arial" w:cs="Arial"/>
                      <w:sz w:val="24"/>
                    </w:rPr>
                    <w:t>Junsong Jiang</w:t>
                  </w:r>
                  <w:r w:rsidR="00AD4927">
                    <w:rPr>
                      <w:rFonts w:ascii="Arial" w:hAnsi="Arial" w:cs="Arial"/>
                      <w:sz w:val="24"/>
                    </w:rPr>
                    <w:t xml:space="preserve">, 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201F83" w:rsidRDefault="00201F83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</w:p>
              </w:tc>
            </w:tr>
          </w:tbl>
          <w:p w:rsidR="00201F83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28"/>
              </w:rPr>
            </w:pPr>
          </w:p>
          <w:p w:rsidR="00201F83" w:rsidRPr="00BA75F0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32"/>
              </w:rPr>
            </w:pPr>
            <w:r w:rsidRPr="00BA75F0">
              <w:rPr>
                <w:rFonts w:ascii="Arial" w:hAnsi="Arial" w:cs="Arial"/>
                <w:sz w:val="32"/>
              </w:rPr>
              <w:t>Master Degree Students</w:t>
            </w: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06"/>
              <w:gridCol w:w="2904"/>
              <w:gridCol w:w="2823"/>
            </w:tblGrid>
            <w:tr w:rsidR="00F75BA1" w:rsidTr="000B437B">
              <w:tc>
                <w:tcPr>
                  <w:tcW w:w="4261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</w:p>
                <w:p w:rsidR="00F75BA1" w:rsidRPr="009D0208" w:rsidRDefault="00D074ED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</w:t>
                  </w:r>
                  <w:r w:rsidR="00F75BA1">
                    <w:rPr>
                      <w:rFonts w:ascii="Arial" w:hAnsi="Arial" w:cs="Arial"/>
                      <w:sz w:val="24"/>
                    </w:rPr>
                    <w:t xml:space="preserve">Mr. </w:t>
                  </w:r>
                  <w:r w:rsidR="00F75BA1" w:rsidRPr="009D0208">
                    <w:rPr>
                      <w:rFonts w:ascii="Arial" w:hAnsi="Arial" w:cs="Arial"/>
                      <w:sz w:val="24"/>
                    </w:rPr>
                    <w:t xml:space="preserve">Huan Wang, 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</w:p>
                <w:p w:rsidR="00F75BA1" w:rsidRPr="009D0208" w:rsidRDefault="00D074ED" w:rsidP="00D074ED">
                  <w:pPr>
                    <w:spacing w:after="0" w:line="360" w:lineRule="auto"/>
                    <w:rPr>
                      <w:rFonts w:ascii="Arial" w:hAnsi="Arial" w:cs="Arial"/>
                      <w:sz w:val="24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      </w:t>
                  </w:r>
                  <w:r w:rsidR="00F75BA1">
                    <w:rPr>
                      <w:rFonts w:ascii="Arial" w:hAnsi="Arial" w:cs="Arial"/>
                      <w:sz w:val="24"/>
                    </w:rPr>
                    <w:t xml:space="preserve">Ms. </w:t>
                  </w:r>
                  <w:r w:rsidR="00F75BA1" w:rsidRPr="009D0208">
                    <w:rPr>
                      <w:rFonts w:ascii="Arial" w:hAnsi="Arial" w:cs="Arial"/>
                      <w:sz w:val="24"/>
                    </w:rPr>
                    <w:t xml:space="preserve">Fengwei Ji, 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noProof/>
                    </w:rPr>
                  </w:pPr>
                </w:p>
              </w:tc>
            </w:tr>
            <w:tr w:rsidR="00F75BA1" w:rsidTr="000B437B">
              <w:tc>
                <w:tcPr>
                  <w:tcW w:w="4261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</w:tr>
            <w:tr w:rsidR="00F75BA1" w:rsidTr="000B437B">
              <w:tc>
                <w:tcPr>
                  <w:tcW w:w="4261" w:type="dxa"/>
                </w:tcPr>
                <w:p w:rsidR="00F75BA1" w:rsidRDefault="00F75BA1" w:rsidP="00F75BA1">
                  <w:pPr>
                    <w:spacing w:after="0" w:line="360" w:lineRule="auto"/>
                    <w:jc w:val="center"/>
                    <w:rPr>
                      <w:rFonts w:ascii="Arial" w:hAnsi="Arial" w:cs="Arial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>M</w:t>
                  </w:r>
                  <w:r>
                    <w:rPr>
                      <w:rFonts w:ascii="Arial" w:hAnsi="Arial" w:cs="Arial"/>
                      <w:sz w:val="24"/>
                    </w:rPr>
                    <w:t>s</w:t>
                  </w:r>
                  <w:r w:rsidRPr="00CC5241">
                    <w:rPr>
                      <w:rFonts w:ascii="Arial" w:hAnsi="Arial" w:cs="Arial"/>
                      <w:sz w:val="24"/>
                    </w:rPr>
                    <w:t xml:space="preserve">. </w:t>
                  </w:r>
                  <w:r>
                    <w:rPr>
                      <w:rFonts w:ascii="Arial" w:hAnsi="Arial" w:cs="Arial"/>
                      <w:sz w:val="24"/>
                    </w:rPr>
                    <w:t>Yulian Yin</w:t>
                  </w:r>
                  <w:r w:rsidRPr="00CC5241">
                    <w:rPr>
                      <w:rFonts w:ascii="Arial" w:hAnsi="Arial" w:cs="Arial"/>
                      <w:sz w:val="24"/>
                    </w:rPr>
                    <w:t xml:space="preserve">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 xml:space="preserve">Ms. Mengdie Zhang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Pr="00CC524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 xml:space="preserve">Mr. Zhihao Hu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</w:tr>
          </w:tbl>
          <w:p w:rsidR="00EA484E" w:rsidRPr="00C272AB" w:rsidRDefault="00EA484E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:rsidR="00133AE3" w:rsidRPr="00BA75F0" w:rsidRDefault="00162BB9">
            <w:pPr>
              <w:spacing w:after="0" w:line="240" w:lineRule="auto"/>
              <w:rPr>
                <w:sz w:val="24"/>
              </w:rPr>
            </w:pPr>
            <w:r w:rsidRPr="00BA75F0">
              <w:rPr>
                <w:sz w:val="32"/>
              </w:rPr>
              <w:t>Past Students</w:t>
            </w:r>
          </w:p>
          <w:p w:rsidR="00162BB9" w:rsidRDefault="00162BB9">
            <w:pPr>
              <w:spacing w:after="0" w:line="240" w:lineRule="auto"/>
            </w:pP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69"/>
              <w:gridCol w:w="5664"/>
            </w:tblGrid>
            <w:tr w:rsidR="00AD4927" w:rsidTr="000B437B">
              <w:trPr>
                <w:trHeight w:val="1089"/>
              </w:trPr>
              <w:tc>
                <w:tcPr>
                  <w:tcW w:w="3982" w:type="dxa"/>
                </w:tcPr>
                <w:p w:rsidR="005938C8" w:rsidRDefault="004C067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Mr. </w:t>
                  </w:r>
                  <w:r w:rsidR="005938C8">
                    <w:rPr>
                      <w:sz w:val="24"/>
                      <w:szCs w:val="24"/>
                    </w:rPr>
                    <w:t>Yuhan Liu, M.S., 2021</w:t>
                  </w:r>
                </w:p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i/>
                      <w:sz w:val="24"/>
                      <w:szCs w:val="24"/>
                    </w:rPr>
                    <w:t>Co-supervised</w:t>
                  </w:r>
                </w:p>
                <w:p w:rsidR="00AD4927" w:rsidRPr="009D0208" w:rsidRDefault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8820" w:type="dxa"/>
                </w:tcPr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sz w:val="24"/>
                      <w:szCs w:val="24"/>
                    </w:rPr>
                    <w:t>Currently with BYD electronics, Shenzhen, China.</w:t>
                  </w:r>
                </w:p>
              </w:tc>
            </w:tr>
            <w:tr w:rsidR="00AD4927" w:rsidTr="000B437B">
              <w:tc>
                <w:tcPr>
                  <w:tcW w:w="3982" w:type="dxa"/>
                </w:tcPr>
                <w:p w:rsidR="005938C8" w:rsidRDefault="004C067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Ms. </w:t>
                  </w:r>
                  <w:r w:rsidR="005938C8">
                    <w:rPr>
                      <w:sz w:val="24"/>
                      <w:szCs w:val="24"/>
                    </w:rPr>
                    <w:t>Ran Qiu, M.S., 2020</w:t>
                  </w:r>
                </w:p>
                <w:p w:rsidR="00AD4927" w:rsidRPr="009D0208" w:rsidRDefault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i/>
                      <w:sz w:val="24"/>
                      <w:szCs w:val="24"/>
                    </w:rPr>
                    <w:t>Co-supervised</w:t>
                  </w:r>
                </w:p>
              </w:tc>
              <w:tc>
                <w:tcPr>
                  <w:tcW w:w="8820" w:type="dxa"/>
                </w:tcPr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sz w:val="24"/>
                      <w:szCs w:val="24"/>
                    </w:rPr>
                    <w:t>Currently with TP-LINK, Co., Ltd. Shenzhen, China.</w:t>
                  </w:r>
                </w:p>
              </w:tc>
            </w:tr>
            <w:tr w:rsidR="00AD4927" w:rsidTr="000B437B">
              <w:tc>
                <w:tcPr>
                  <w:tcW w:w="3982" w:type="dxa"/>
                </w:tcPr>
                <w:p w:rsidR="00AD4927" w:rsidRDefault="00AD4927">
                  <w:pPr>
                    <w:spacing w:after="0" w:line="240" w:lineRule="auto"/>
                  </w:pPr>
                </w:p>
              </w:tc>
              <w:tc>
                <w:tcPr>
                  <w:tcW w:w="8820" w:type="dxa"/>
                </w:tcPr>
                <w:p w:rsidR="00AD4927" w:rsidRDefault="00AD4927">
                  <w:pPr>
                    <w:spacing w:after="0" w:line="240" w:lineRule="auto"/>
                  </w:pPr>
                </w:p>
              </w:tc>
            </w:tr>
          </w:tbl>
          <w:p w:rsidR="00133AE3" w:rsidRDefault="00133AE3" w:rsidP="00AD4927">
            <w:pPr>
              <w:spacing w:after="0" w:line="240" w:lineRule="auto"/>
            </w:pPr>
          </w:p>
        </w:tc>
      </w:tr>
    </w:tbl>
    <w:p w:rsidR="00FE14E7" w:rsidRDefault="00FE14E7"/>
    <w:sectPr w:rsidR="00FE14E7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43A0" w:rsidRDefault="00DF43A0">
      <w:pPr>
        <w:spacing w:after="0" w:line="240" w:lineRule="auto"/>
      </w:pPr>
      <w:r>
        <w:separator/>
      </w:r>
    </w:p>
  </w:endnote>
  <w:endnote w:type="continuationSeparator" w:id="0">
    <w:p w:rsidR="00DF43A0" w:rsidRDefault="00DF43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43A0" w:rsidRDefault="00DF43A0">
      <w:pPr>
        <w:spacing w:after="0" w:line="240" w:lineRule="auto"/>
      </w:pPr>
      <w:r>
        <w:separator/>
      </w:r>
    </w:p>
  </w:footnote>
  <w:footnote w:type="continuationSeparator" w:id="0">
    <w:p w:rsidR="00DF43A0" w:rsidRDefault="00DF43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sqgFADZ4evMtAAAA"/>
  </w:docVars>
  <w:rsids>
    <w:rsidRoot w:val="00026BEA"/>
    <w:rsid w:val="00026BEA"/>
    <w:rsid w:val="00043E6B"/>
    <w:rsid w:val="00057A18"/>
    <w:rsid w:val="00066F0B"/>
    <w:rsid w:val="00085869"/>
    <w:rsid w:val="00091331"/>
    <w:rsid w:val="00097CEF"/>
    <w:rsid w:val="000B437B"/>
    <w:rsid w:val="000D0EAA"/>
    <w:rsid w:val="000E5A4E"/>
    <w:rsid w:val="00106E59"/>
    <w:rsid w:val="00133AE3"/>
    <w:rsid w:val="001607B4"/>
    <w:rsid w:val="00162BB9"/>
    <w:rsid w:val="0020083C"/>
    <w:rsid w:val="00201F83"/>
    <w:rsid w:val="00211F38"/>
    <w:rsid w:val="002322C7"/>
    <w:rsid w:val="002435B6"/>
    <w:rsid w:val="00287694"/>
    <w:rsid w:val="002924F7"/>
    <w:rsid w:val="0029678F"/>
    <w:rsid w:val="002A361B"/>
    <w:rsid w:val="002B362F"/>
    <w:rsid w:val="003156BF"/>
    <w:rsid w:val="003B3F89"/>
    <w:rsid w:val="003E2C1B"/>
    <w:rsid w:val="003F6B38"/>
    <w:rsid w:val="0042228F"/>
    <w:rsid w:val="00440954"/>
    <w:rsid w:val="00451E99"/>
    <w:rsid w:val="00482F39"/>
    <w:rsid w:val="0049461A"/>
    <w:rsid w:val="004C0677"/>
    <w:rsid w:val="004C608E"/>
    <w:rsid w:val="004E0754"/>
    <w:rsid w:val="0055361A"/>
    <w:rsid w:val="00585A6B"/>
    <w:rsid w:val="005938C8"/>
    <w:rsid w:val="005A3E6F"/>
    <w:rsid w:val="005B13D8"/>
    <w:rsid w:val="005C67DD"/>
    <w:rsid w:val="00600FCB"/>
    <w:rsid w:val="006141B4"/>
    <w:rsid w:val="00657D61"/>
    <w:rsid w:val="006C4404"/>
    <w:rsid w:val="00772521"/>
    <w:rsid w:val="00775196"/>
    <w:rsid w:val="007A31FF"/>
    <w:rsid w:val="007B273A"/>
    <w:rsid w:val="0082276B"/>
    <w:rsid w:val="00833C0A"/>
    <w:rsid w:val="00861D50"/>
    <w:rsid w:val="00863517"/>
    <w:rsid w:val="008B1344"/>
    <w:rsid w:val="008B3B85"/>
    <w:rsid w:val="008C1CE2"/>
    <w:rsid w:val="008C47A0"/>
    <w:rsid w:val="008D4C09"/>
    <w:rsid w:val="009C0809"/>
    <w:rsid w:val="009D0208"/>
    <w:rsid w:val="00A52899"/>
    <w:rsid w:val="00AB737F"/>
    <w:rsid w:val="00AB7FBA"/>
    <w:rsid w:val="00AD4927"/>
    <w:rsid w:val="00B06CE1"/>
    <w:rsid w:val="00B07809"/>
    <w:rsid w:val="00B15D54"/>
    <w:rsid w:val="00B2421A"/>
    <w:rsid w:val="00B40E8A"/>
    <w:rsid w:val="00B7536D"/>
    <w:rsid w:val="00B87E90"/>
    <w:rsid w:val="00BA0E6D"/>
    <w:rsid w:val="00BA22AA"/>
    <w:rsid w:val="00BA75F0"/>
    <w:rsid w:val="00BB79C0"/>
    <w:rsid w:val="00BC1DC8"/>
    <w:rsid w:val="00BC4C92"/>
    <w:rsid w:val="00C1659F"/>
    <w:rsid w:val="00C272AB"/>
    <w:rsid w:val="00C311DE"/>
    <w:rsid w:val="00C83F4E"/>
    <w:rsid w:val="00C91746"/>
    <w:rsid w:val="00CC5241"/>
    <w:rsid w:val="00D02CFE"/>
    <w:rsid w:val="00D074ED"/>
    <w:rsid w:val="00D14B6A"/>
    <w:rsid w:val="00D22715"/>
    <w:rsid w:val="00D62628"/>
    <w:rsid w:val="00D64128"/>
    <w:rsid w:val="00D93A33"/>
    <w:rsid w:val="00DC78B6"/>
    <w:rsid w:val="00DF43A0"/>
    <w:rsid w:val="00E01703"/>
    <w:rsid w:val="00E028CF"/>
    <w:rsid w:val="00E17538"/>
    <w:rsid w:val="00E330DE"/>
    <w:rsid w:val="00EA484E"/>
    <w:rsid w:val="00EF43FF"/>
    <w:rsid w:val="00EF71B9"/>
    <w:rsid w:val="00F15D9C"/>
    <w:rsid w:val="00F5610B"/>
    <w:rsid w:val="00F75BA1"/>
    <w:rsid w:val="00FA6670"/>
    <w:rsid w:val="00FC210A"/>
    <w:rsid w:val="00FC455A"/>
    <w:rsid w:val="00FC6099"/>
    <w:rsid w:val="00FE14E7"/>
    <w:rsid w:val="00FE346C"/>
    <w:rsid w:val="00FF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3C06DE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a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locked/>
  </w:style>
  <w:style w:type="paragraph" w:styleId="a7">
    <w:name w:val="footer"/>
    <w:basedOn w:val="a"/>
    <w:link w:val="a8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locked/>
  </w:style>
  <w:style w:type="paragraph" w:styleId="a9">
    <w:name w:val="Title"/>
    <w:basedOn w:val="a"/>
    <w:next w:val="a"/>
    <w:link w:val="aa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ibliography"/>
    <w:basedOn w:val="a"/>
    <w:next w:val="a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ad">
    <w:name w:val="Table Grid"/>
    <w:basedOn w:val="a1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3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hyperlink" Target="mailto:xitang@ahu.edu.c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xitang@ahu.edu.cn" TargetMode="External"/><Relationship Id="rId10" Type="http://schemas.openxmlformats.org/officeDocument/2006/relationships/hyperlink" Target="https://xitanghkust.github.io/teachi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5F77FF-96BF-4980-949A-855FB50B7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- Xi Tang, Ph.D.</vt:lpstr>
    </vt:vector>
  </TitlesOfParts>
  <Company>ECE HKUST</Company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- Xi Tang, Ph.D.</dc:title>
  <dc:subject/>
  <dc:creator>xi</dc:creator>
  <cp:keywords/>
  <dc:description/>
  <cp:lastModifiedBy>Xi Tang</cp:lastModifiedBy>
  <cp:revision>79</cp:revision>
  <dcterms:created xsi:type="dcterms:W3CDTF">2019-06-15T12:15:00Z</dcterms:created>
  <dcterms:modified xsi:type="dcterms:W3CDTF">2021-09-14T01:39:00Z</dcterms:modified>
</cp:coreProperties>
</file>